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556C3" w14:textId="77777777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720E3D6B" w14:textId="7777777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757361F" w14:textId="7777777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Magical Food</w:t>
      </w:r>
    </w:p>
    <w:p w14:paraId="57C40DAA" w14:textId="77777777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MIDTERM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1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2025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174D1AC3" w14:textId="77777777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040862D1" w14:textId="77777777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42AC2759" w14:textId="77777777" w:rsidTr="00FA0340">
        <w:tc>
          <w:tcPr>
            <w:tcW w:w="1838" w:type="dxa"/>
          </w:tcPr>
          <w:p w14:paraId="50C39356" w14:textId="77777777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79F838E8" w14:textId="777777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>ABC1234</w:t>
            </w:r>
          </w:p>
        </w:tc>
      </w:tr>
      <w:tr w:rsidR="0097454A" w14:paraId="4238176C" w14:textId="77777777" w:rsidTr="00FA0340">
        <w:tc>
          <w:tcPr>
            <w:tcW w:w="1838" w:type="dxa"/>
          </w:tcPr>
          <w:p w14:paraId="616E5FF7" w14:textId="7777777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62647061" w14:textId="7777777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Harry Potter</w:t>
            </w:r>
          </w:p>
        </w:tc>
      </w:tr>
      <w:tr w:rsidR="0097454A" w14:paraId="58F366D3" w14:textId="77777777" w:rsidTr="00FA0340">
        <w:tc>
          <w:tcPr>
            <w:tcW w:w="1838" w:type="dxa"/>
          </w:tcPr>
          <w:p w14:paraId="7CE7706F" w14:textId="7777777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55D1493C" w14:textId="77777777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10th June 2025</w:t>
            </w:r>
          </w:p>
        </w:tc>
      </w:tr>
      <w:tr w:rsidR="0097454A" w14:paraId="7230FE5B" w14:textId="77777777" w:rsidTr="00FA0340">
        <w:tc>
          <w:tcPr>
            <w:tcW w:w="1838" w:type="dxa"/>
          </w:tcPr>
          <w:p w14:paraId="0CBC994D" w14:textId="7777777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3A51E0FC" w14:textId="77777777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09:00 AM - 12:00 PM</w:t>
            </w:r>
          </w:p>
        </w:tc>
      </w:tr>
    </w:tbl>
    <w:p w14:paraId="5C9AEEF4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3ECDF742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7E937909" w14:textId="77777777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>5</w:t>
      </w:r>
      <w:r w:rsidRPr="009C1706">
        <w:t xml:space="preserve"> parts:</w:t>
      </w:r>
    </w:p>
    <w:p w14:paraId="7A975B35" w14:textId="77777777" w:rsidR="004426B0" w:rsidRPr="009C5915" w:rsidRDefault="004426B0" w:rsidP="004426B0"/>
    <w:p w14:paraId="1B92F3B9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 xml:space="preserve">Part </w:t>
      </w:r>
      <w:r>
        <w:rPr>
          <w:b/>
          <w:bCs/>
        </w:rPr>
        <w:t>I</w:t>
      </w:r>
      <w:r>
        <w:rPr>
          <w:b/>
          <w:bCs/>
        </w:rPr>
        <w:tab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5</w:t>
      </w:r>
      <w:r w:rsidRPr="009C5915">
        <w:rPr>
          <w:b/>
          <w:bCs/>
        </w:rPr>
        <w:t xml:space="preserve"> Marks</w:t>
      </w:r>
    </w:p>
    <w:p w14:paraId="6F9CB03C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 xml:space="preserve">Part </w:t>
      </w:r>
      <w:r>
        <w:rPr>
          <w:b/>
          <w:bCs/>
        </w:rPr>
        <w:t>II</w:t>
      </w:r>
      <w:r>
        <w:rPr>
          <w:b/>
          <w:bCs/>
        </w:rPr>
        <w:tab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12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6921D831" w14:textId="77777777" w:rsidR="004426B0" w:rsidRDefault="004426B0" w:rsidP="004426B0">
      <w:pPr>
        <w:rPr>
          <w:b/>
          <w:bCs/>
        </w:rPr>
      </w:pPr>
      <w:r w:rsidRPr="009C5915">
        <w:rPr>
          <w:b/>
          <w:bCs/>
        </w:rPr>
        <w:t xml:space="preserve">Part </w:t>
      </w:r>
      <w:r>
        <w:rPr>
          <w:b/>
          <w:bCs/>
        </w:rPr>
        <w:t>III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6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526FCD4E" w14:textId="77777777" w:rsidR="004426B0" w:rsidRPr="009C5915" w:rsidRDefault="004426B0" w:rsidP="004426B0">
      <w:pPr>
        <w:rPr>
          <w:b/>
          <w:bCs/>
        </w:rPr>
      </w:pPr>
      <w:r>
        <w:rPr>
          <w:b/>
          <w:bCs/>
        </w:rPr>
        <w:t>Part IV:</w:t>
      </w:r>
      <w:r w:rsidR="003F03EF">
        <w:rPr>
          <w:b/>
          <w:bCs/>
        </w:rPr>
        <w:tab/>
      </w:r>
      <w:r>
        <w:rPr>
          <w:b/>
          <w:bCs/>
        </w:rPr>
        <w:t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>4 Marks</w:t>
      </w:r>
    </w:p>
    <w:p w14:paraId="26240CB1" w14:textId="77777777" w:rsidR="004426B0" w:rsidRDefault="004426B0" w:rsidP="004426B0">
      <w:pPr>
        <w:rPr>
          <w:b/>
          <w:bCs/>
        </w:rPr>
      </w:pPr>
      <w:r>
        <w:rPr>
          <w:b/>
          <w:bCs/>
        </w:rPr>
        <w:t>Part V:</w:t>
      </w:r>
      <w:r>
        <w:rPr>
          <w:b/>
          <w:bCs/>
        </w:rPr>
        <w:tab/>
        <w:t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>10 Marks</w:t>
      </w:r>
    </w:p>
    <w:p w14:paraId="5007B698" w14:textId="77777777" w:rsidR="004426B0" w:rsidRDefault="004426B0" w:rsidP="004426B0">
      <w:pPr>
        <w:rPr>
          <w:b/>
          <w:bCs/>
        </w:rPr>
      </w:pPr>
    </w:p>
    <w:p w14:paraId="52F4CC52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44F3D3C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>Total 27 MARKS equivalent TO 100%</w:t>
      </w:r>
    </w:p>
    <w:p w14:paraId="3EECD94D" w14:textId="77777777" w:rsidR="00B33BF9" w:rsidRPr="00BF6FAF" w:rsidRDefault="00B33BF9" w:rsidP="00B33BF9">
      <w:pPr>
        <w:rPr>
          <w:b/>
          <w:bCs/>
        </w:rPr>
      </w:pPr>
    </w:p>
    <w:p w14:paraId="1F5922C9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39983B4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0261C55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119BC0C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03500A08" w14:textId="77777777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309D7726" w14:textId="77777777" w:rsidR="00395D07" w:rsidRPr="009C5915" w:rsidRDefault="00395D07" w:rsidP="00395D07"/>
    <w:p w14:paraId="23F0C706" w14:textId="77777777" w:rsidR="00395D07" w:rsidRPr="009C5915" w:rsidRDefault="00395D07" w:rsidP="00395D07"/>
    <w:p w14:paraId="670FEFF8" w14:textId="77777777" w:rsidR="00395D07" w:rsidRPr="009C5915" w:rsidRDefault="00395D07" w:rsidP="00395D07"/>
    <w:p w14:paraId="6975DF2C" w14:textId="77777777" w:rsidR="00395D07" w:rsidRPr="009C5915" w:rsidRDefault="00395D07" w:rsidP="00395D07"/>
    <w:p w14:paraId="69FF9245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C9B4181" w14:textId="77777777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B2C9C93" w14:textId="77777777" w:rsidR="00F20DAC" w:rsidRPr="00EE22D4" w:rsidRDefault="00C23DBD" w:rsidP="00F20DAC">
      <w:pPr>
        <w:rPr>
          <w:szCs w:val="24"/>
        </w:rPr>
      </w:pPr>
      <w:r w:rsidRPr="00C23DBD">
        <w:rPr>
          <w:b/>
          <w:bCs/>
          <w:sz w:val="28"/>
          <w:szCs w:val="32"/>
          <w:u w:val="single"/>
        </w:rPr>
        <w:lastRenderedPageBreak/>
        <w:t>Part I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>5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397F7B69" w14:textId="77777777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AAE33F9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380CC694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1. Which of the following is a fruit?</w:t>
      </w:r>
    </w:p>
    <w:p w14:paraId="5D2ADD8D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5082567E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Pork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Beef</w:t>
      </w:r>
    </w:p>
    <w:p w14:paraId="333D0BAC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Basil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Apple</w:t>
      </w:r>
    </w:p>
    <w:p w14:paraId="47F58E8A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 None of the Above </w:t>
      </w:r>
    </w:p>
    <w:p w14:paraId="326A21CB" w14:textId="77777777" w:rsidR="00C23DBD" w:rsidRPr="00C23DBD" w:rsidRDefault="00C23DBD" w:rsidP="00C23DBD">
      <w:pPr>
        <w:rPr>
          <w:rFonts w:cs="Times New Roman"/>
          <w:szCs w:val="24"/>
        </w:rPr>
      </w:pPr>
    </w:p>
    <w:p w14:paraId="2C9F4489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2. Which of these is a public park?</w:t>
      </w:r>
    </w:p>
    <w:p w14:paraId="751502CC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421953CE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Greenfield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Metro Plaza</w:t>
      </w:r>
    </w:p>
    <w:p w14:paraId="60B0DDE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City Library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Train Station</w:t>
      </w:r>
    </w:p>
    <w:p w14:paraId="7C3CC49F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 Cinema </w:t>
      </w:r>
    </w:p>
    <w:p w14:paraId="424FF755" w14:textId="77777777" w:rsidR="00C23DBD" w:rsidRPr="00C23DBD" w:rsidRDefault="00C23DBD" w:rsidP="00C23DBD">
      <w:pPr>
        <w:rPr>
          <w:rFonts w:cs="Times New Roman"/>
          <w:szCs w:val="24"/>
        </w:rPr>
      </w:pPr>
    </w:p>
    <w:p w14:paraId="10D03D31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3. Which one is a mammal?</w:t>
      </w:r>
    </w:p>
    <w:p w14:paraId="1FC834F4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5EA4384D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Shark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Frog</w:t>
      </w:r>
    </w:p>
    <w:p w14:paraId="5D10BCA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Dolphin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Eagle</w:t>
      </w:r>
    </w:p>
    <w:p w14:paraId="66218ACF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 Lizard </w:t>
      </w:r>
    </w:p>
    <w:p w14:paraId="2FD71FFC" w14:textId="77777777" w:rsidR="00C23DBD" w:rsidRPr="00C23DBD" w:rsidRDefault="00C23DBD" w:rsidP="00C23DBD">
      <w:pPr>
        <w:rPr>
          <w:rFonts w:cs="Times New Roman"/>
          <w:szCs w:val="24"/>
        </w:rPr>
      </w:pPr>
    </w:p>
    <w:p w14:paraId="6AF2D8E4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4. Which animal can fly?</w:t>
      </w:r>
    </w:p>
    <w:p w14:paraId="01779493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638B74B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Snake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Dog</w:t>
      </w:r>
    </w:p>
    <w:p w14:paraId="780860FF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Fish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Bird</w:t>
      </w:r>
    </w:p>
    <w:p w14:paraId="747E12DD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 Cat </w:t>
      </w:r>
    </w:p>
    <w:p w14:paraId="23A6AEC9" w14:textId="77777777" w:rsidR="00C23DBD" w:rsidRPr="00C23DBD" w:rsidRDefault="00C23DBD" w:rsidP="00C23DBD">
      <w:pPr>
        <w:rPr>
          <w:rFonts w:cs="Times New Roman"/>
          <w:szCs w:val="24"/>
        </w:rPr>
      </w:pPr>
    </w:p>
    <w:p w14:paraId="4C8C0A4B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5. Which of these animals lives in water?</w:t>
      </w:r>
    </w:p>
    <w:p w14:paraId="3373BEB5" w14:textId="77777777" w:rsidR="008573DA" w:rsidRPr="008573DA" w:rsidRDefault="008573DA" w:rsidP="000C748D">
      <w:pPr>
        <w:rPr>
          <w:rFonts w:cs="Times New Roman"/>
          <w:szCs w:val="24"/>
        </w:rPr>
      </w:pPr>
    </w:p>
    <w:p w14:paraId="7A67E8F6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Camel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Bear</w:t>
      </w:r>
    </w:p>
    <w:p w14:paraId="7F6122F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Frog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Horse</w:t>
      </w:r>
    </w:p>
    <w:p w14:paraId="4C86883D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 Elephant </w:t>
      </w:r>
    </w:p>
    <w:p w14:paraId="60255C68" w14:textId="77777777" w:rsidR="00C23DBD" w:rsidRPr="00C23DBD" w:rsidRDefault="00C23DBD" w:rsidP="00C23DBD">
      <w:pPr>
        <w:rPr>
          <w:rFonts w:cs="Times New Roman"/>
          <w:szCs w:val="24"/>
        </w:rPr>
      </w:pPr>
    </w:p>
    <w:p w14:paraId="1456F03B" w14:textId="77777777" w:rsidR="00AB1457" w:rsidRPr="00AB1457" w:rsidRDefault="00AB1457" w:rsidP="000C748D">
      <w:pPr>
        <w:rPr>
          <w:rFonts w:eastAsia="MS Mincho"/>
          <w:lang w:eastAsia="ja-JP"/>
        </w:rPr>
      </w:pPr>
    </w:p>
    <w:p w14:paraId="664AB0DE" w14:textId="77777777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5A701FA5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1A7AE578" w14:textId="77777777" w:rsidR="00101593" w:rsidRPr="00D940D9" w:rsidRDefault="00C23DBD" w:rsidP="00D940D9">
      <w:pPr>
        <w:jc w:val="both"/>
        <w:rPr>
          <w:rFonts w:eastAsia="MS Mincho" w:cs="Times New Roman"/>
          <w:szCs w:val="24"/>
          <w:lang w:eastAsia="ja-JP"/>
        </w:rPr>
      </w:pPr>
      <w:r w:rsidRPr="00C23DBD">
        <w:rPr>
          <w:b/>
          <w:bCs/>
          <w:sz w:val="28"/>
          <w:szCs w:val="32"/>
          <w:u w:val="single"/>
        </w:rPr>
        <w:lastRenderedPageBreak/>
        <w:t xml:space="preserve">Part I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12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77C1EEFA" w14:textId="77777777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37514FB7" w14:textId="77777777" w:rsidTr="00636515">
        <w:tc>
          <w:tcPr>
            <w:tcW w:w="704" w:type="dxa"/>
          </w:tcPr>
          <w:p w14:paraId="65F9EA79" w14:textId="77777777" w:rsidR="004C32FA" w:rsidRDefault="004C32FA" w:rsidP="004C32FA"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9278" w:type="dxa"/>
          </w:tcPr>
          <w:p w14:paraId="3FA51553" w14:textId="0213A42B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o </w:t>
            </w:r>
            <w:r w:rsidR="00274D92">
              <w:rPr>
                <w:rFonts w:cs="Times New Roman"/>
                <w:szCs w:val="24"/>
              </w:rPr>
              <w:t>tables</w:t>
            </w:r>
            <w:r>
              <w:rPr>
                <w:rFonts w:cs="Times New Roman"/>
                <w:szCs w:val="24"/>
              </w:rPr>
              <w:t xml:space="preserve"> typically have four legs?</w:t>
            </w:r>
          </w:p>
          <w:p w14:paraId="3B2FE42C" w14:textId="77777777" w:rsidR="00DE1ABD" w:rsidRPr="00DE1ABD" w:rsidRDefault="00300EF6" w:rsidP="004C32FA">
            <w:pPr>
              <w:rPr>
                <w:rFonts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79B4EED" wp14:editId="6C2F9703">
                  <wp:extent cx="1800000" cy="3900000"/>
                  <wp:effectExtent l="0" t="0" r="0" b="0"/>
                  <wp:docPr id="10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757757326821_0_1757757326_2fc1e8d4-5180-4d70-a659-4ceb9522aa33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39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76DA" w14:paraId="58ECC01C" w14:textId="77777777" w:rsidTr="00636515">
        <w:trPr>
          <w:trHeight w:val="180"/>
        </w:trPr>
        <w:tc>
          <w:tcPr>
            <w:tcW w:w="9982" w:type="dxa"/>
            <w:gridSpan w:val="2"/>
          </w:tcPr>
          <w:p w14:paraId="456BF041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7CD05E3C" w14:textId="77777777" w:rsidTr="00636515">
        <w:tc>
          <w:tcPr>
            <w:tcW w:w="704" w:type="dxa"/>
          </w:tcPr>
          <w:p w14:paraId="0D92CB7D" w14:textId="77777777" w:rsidR="004C32FA" w:rsidRDefault="004C32FA" w:rsidP="004C32FA"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9278" w:type="dxa"/>
          </w:tcPr>
          <w:p w14:paraId="539541AB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Renaissance began in Italy.</w:t>
            </w:r>
          </w:p>
          <w:p w14:paraId="20050CFF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2E533370" w14:textId="77777777" w:rsidTr="00636515">
        <w:trPr>
          <w:trHeight w:val="180"/>
        </w:trPr>
        <w:tc>
          <w:tcPr>
            <w:tcW w:w="9982" w:type="dxa"/>
            <w:gridSpan w:val="2"/>
          </w:tcPr>
          <w:p w14:paraId="60BC2E90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6E4C22CF" w14:textId="77777777" w:rsidTr="00636515">
        <w:tc>
          <w:tcPr>
            <w:tcW w:w="704" w:type="dxa"/>
          </w:tcPr>
          <w:p w14:paraId="48E92375" w14:textId="77777777" w:rsidR="004C32FA" w:rsidRDefault="004C32FA" w:rsidP="004C32FA"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9278" w:type="dxa"/>
          </w:tcPr>
          <w:p w14:paraId="33021C31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braham Lincoln was the first U.S. president.</w:t>
            </w:r>
          </w:p>
          <w:p w14:paraId="730051B9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30203F83" w14:textId="77777777" w:rsidTr="00636515">
        <w:trPr>
          <w:trHeight w:val="180"/>
        </w:trPr>
        <w:tc>
          <w:tcPr>
            <w:tcW w:w="9982" w:type="dxa"/>
            <w:gridSpan w:val="2"/>
          </w:tcPr>
          <w:p w14:paraId="79E06219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2F747B91" w14:textId="77777777" w:rsidTr="00636515">
        <w:tc>
          <w:tcPr>
            <w:tcW w:w="704" w:type="dxa"/>
          </w:tcPr>
          <w:p w14:paraId="603143C1" w14:textId="77777777" w:rsidR="004C32FA" w:rsidRDefault="004C32FA" w:rsidP="004C32FA"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9278" w:type="dxa"/>
          </w:tcPr>
          <w:p w14:paraId="5D0121AC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poleon was from Germany.</w:t>
            </w:r>
          </w:p>
          <w:p w14:paraId="0F75A62B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1AF81E26" w14:textId="77777777" w:rsidTr="00636515">
        <w:trPr>
          <w:trHeight w:val="180"/>
        </w:trPr>
        <w:tc>
          <w:tcPr>
            <w:tcW w:w="9982" w:type="dxa"/>
            <w:gridSpan w:val="2"/>
          </w:tcPr>
          <w:p w14:paraId="22B52924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77DC6736" w14:textId="77777777" w:rsidTr="00636515">
        <w:tc>
          <w:tcPr>
            <w:tcW w:w="704" w:type="dxa"/>
          </w:tcPr>
          <w:p w14:paraId="3BA96A00" w14:textId="77777777" w:rsidR="004C32FA" w:rsidRDefault="004C32FA" w:rsidP="004C32FA"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9278" w:type="dxa"/>
          </w:tcPr>
          <w:p w14:paraId="6D5465CD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Berlin Wall fell in 1989.</w:t>
            </w:r>
          </w:p>
          <w:p w14:paraId="59D26793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415D1858" w14:textId="77777777" w:rsidTr="00636515">
        <w:trPr>
          <w:trHeight w:val="180"/>
        </w:trPr>
        <w:tc>
          <w:tcPr>
            <w:tcW w:w="9982" w:type="dxa"/>
            <w:gridSpan w:val="2"/>
          </w:tcPr>
          <w:p w14:paraId="5D7089A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4EEC0A6" w14:textId="77777777" w:rsidTr="00636515">
        <w:tc>
          <w:tcPr>
            <w:tcW w:w="704" w:type="dxa"/>
          </w:tcPr>
          <w:p w14:paraId="2B7BB18D" w14:textId="77777777" w:rsidR="004C32FA" w:rsidRDefault="004C32FA" w:rsidP="004C32FA"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9278" w:type="dxa"/>
          </w:tcPr>
          <w:p w14:paraId="43572FEF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Water boils at 100 degrees Celsius.</w:t>
            </w:r>
          </w:p>
          <w:p w14:paraId="02D6C922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6C45C5EF" w14:textId="77777777" w:rsidTr="00636515">
        <w:trPr>
          <w:trHeight w:val="180"/>
        </w:trPr>
        <w:tc>
          <w:tcPr>
            <w:tcW w:w="9982" w:type="dxa"/>
            <w:gridSpan w:val="2"/>
          </w:tcPr>
          <w:p w14:paraId="566142A0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548B82C3" w14:textId="77777777" w:rsidTr="00636515">
        <w:tc>
          <w:tcPr>
            <w:tcW w:w="704" w:type="dxa"/>
          </w:tcPr>
          <w:p w14:paraId="4BC7603A" w14:textId="77777777" w:rsidR="004C32FA" w:rsidRDefault="004C32FA" w:rsidP="004C32FA">
            <w:r>
              <w:rPr>
                <w:rFonts w:cs="Times New Roman"/>
                <w:szCs w:val="24"/>
              </w:rPr>
              <w:t>7</w:t>
            </w:r>
          </w:p>
        </w:tc>
        <w:tc>
          <w:tcPr>
            <w:tcW w:w="9278" w:type="dxa"/>
          </w:tcPr>
          <w:p w14:paraId="3AC37B65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sun is a planet.</w:t>
            </w:r>
          </w:p>
          <w:p w14:paraId="7861A1DD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15BE4AF9" w14:textId="77777777" w:rsidTr="00636515">
        <w:trPr>
          <w:trHeight w:val="180"/>
        </w:trPr>
        <w:tc>
          <w:tcPr>
            <w:tcW w:w="9982" w:type="dxa"/>
            <w:gridSpan w:val="2"/>
          </w:tcPr>
          <w:p w14:paraId="072446D7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5F625763" w14:textId="77777777" w:rsidTr="00636515">
        <w:tc>
          <w:tcPr>
            <w:tcW w:w="704" w:type="dxa"/>
          </w:tcPr>
          <w:p w14:paraId="404EF405" w14:textId="77777777" w:rsidR="004C32FA" w:rsidRDefault="004C32FA" w:rsidP="004C32FA">
            <w:r>
              <w:rPr>
                <w:rFonts w:cs="Times New Roman"/>
                <w:szCs w:val="24"/>
              </w:rPr>
              <w:t>8</w:t>
            </w:r>
          </w:p>
        </w:tc>
        <w:tc>
          <w:tcPr>
            <w:tcW w:w="9278" w:type="dxa"/>
          </w:tcPr>
          <w:p w14:paraId="2FF43B2F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tal conducts electricity.</w:t>
            </w:r>
          </w:p>
          <w:p w14:paraId="478F4BF9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79CD79AD" w14:textId="77777777" w:rsidTr="00636515">
        <w:trPr>
          <w:trHeight w:val="180"/>
        </w:trPr>
        <w:tc>
          <w:tcPr>
            <w:tcW w:w="9982" w:type="dxa"/>
            <w:gridSpan w:val="2"/>
          </w:tcPr>
          <w:p w14:paraId="5ABF5930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3C6015A5" w14:textId="77777777" w:rsidTr="00636515">
        <w:tc>
          <w:tcPr>
            <w:tcW w:w="704" w:type="dxa"/>
          </w:tcPr>
          <w:p w14:paraId="5AC1C99F" w14:textId="77777777" w:rsidR="004C32FA" w:rsidRDefault="004C32FA" w:rsidP="004C32FA">
            <w:r>
              <w:rPr>
                <w:rFonts w:cs="Times New Roman"/>
                <w:szCs w:val="24"/>
              </w:rPr>
              <w:t>9</w:t>
            </w:r>
          </w:p>
        </w:tc>
        <w:tc>
          <w:tcPr>
            <w:tcW w:w="9278" w:type="dxa"/>
          </w:tcPr>
          <w:p w14:paraId="5760C8A1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moon produces its own light.</w:t>
            </w:r>
          </w:p>
          <w:p w14:paraId="36FDA999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0B196AEA" w14:textId="77777777" w:rsidTr="00636515">
        <w:trPr>
          <w:trHeight w:val="180"/>
        </w:trPr>
        <w:tc>
          <w:tcPr>
            <w:tcW w:w="9982" w:type="dxa"/>
            <w:gridSpan w:val="2"/>
          </w:tcPr>
          <w:p w14:paraId="4D2B2439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30C6EFD7" w14:textId="77777777" w:rsidTr="00636515">
        <w:tc>
          <w:tcPr>
            <w:tcW w:w="704" w:type="dxa"/>
          </w:tcPr>
          <w:p w14:paraId="69273C11" w14:textId="77777777" w:rsidR="004C32FA" w:rsidRDefault="004C32FA" w:rsidP="004C32FA">
            <w:r>
              <w:rPr>
                <w:rFonts w:cs="Times New Roman"/>
                <w:szCs w:val="24"/>
              </w:rPr>
              <w:t>10</w:t>
            </w:r>
          </w:p>
        </w:tc>
        <w:tc>
          <w:tcPr>
            <w:tcW w:w="9278" w:type="dxa"/>
          </w:tcPr>
          <w:p w14:paraId="213846B2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he Amazon is a desert.</w:t>
            </w:r>
          </w:p>
          <w:p w14:paraId="06FCF16F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233CF1CF" w14:textId="77777777" w:rsidTr="00636515">
        <w:trPr>
          <w:trHeight w:val="180"/>
        </w:trPr>
        <w:tc>
          <w:tcPr>
            <w:tcW w:w="9982" w:type="dxa"/>
            <w:gridSpan w:val="2"/>
          </w:tcPr>
          <w:p w14:paraId="5AEBCDA4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60243916" w14:textId="77777777" w:rsidTr="00636515">
        <w:tc>
          <w:tcPr>
            <w:tcW w:w="704" w:type="dxa"/>
          </w:tcPr>
          <w:p w14:paraId="741554E2" w14:textId="77777777" w:rsidR="004C32FA" w:rsidRDefault="004C32FA" w:rsidP="004C32FA">
            <w:r>
              <w:rPr>
                <w:rFonts w:cs="Times New Roman"/>
                <w:szCs w:val="24"/>
              </w:rPr>
              <w:t>11</w:t>
            </w:r>
          </w:p>
        </w:tc>
        <w:tc>
          <w:tcPr>
            <w:tcW w:w="9278" w:type="dxa"/>
          </w:tcPr>
          <w:p w14:paraId="71665543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ount Everest is the highest mountain in the world.</w:t>
            </w:r>
          </w:p>
          <w:p w14:paraId="7DE1F295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177B2A24" w14:textId="77777777" w:rsidTr="00636515">
        <w:trPr>
          <w:trHeight w:val="180"/>
        </w:trPr>
        <w:tc>
          <w:tcPr>
            <w:tcW w:w="9982" w:type="dxa"/>
            <w:gridSpan w:val="2"/>
          </w:tcPr>
          <w:p w14:paraId="68AEDDAD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0EAA662" w14:textId="77777777" w:rsidTr="00636515">
        <w:tc>
          <w:tcPr>
            <w:tcW w:w="704" w:type="dxa"/>
          </w:tcPr>
          <w:p w14:paraId="6B0C56F4" w14:textId="77777777" w:rsidR="004C32FA" w:rsidRDefault="004C32FA" w:rsidP="004C32FA">
            <w:r>
              <w:rPr>
                <w:rFonts w:cs="Times New Roman"/>
                <w:szCs w:val="24"/>
              </w:rPr>
              <w:t>12</w:t>
            </w:r>
          </w:p>
        </w:tc>
        <w:tc>
          <w:tcPr>
            <w:tcW w:w="9278" w:type="dxa"/>
          </w:tcPr>
          <w:p w14:paraId="5370D177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frica is the largest continent.</w:t>
            </w:r>
          </w:p>
          <w:p w14:paraId="2A20A1C4" w14:textId="77777777" w:rsidR="00DE1ABD" w:rsidRPr="00DE1ABD" w:rsidRDefault="00DE1ABD" w:rsidP="004C32FA">
            <w:pPr>
              <w:rPr>
                <w:rFonts w:cs="Times New Roman"/>
                <w:szCs w:val="24"/>
              </w:rPr>
            </w:pPr>
          </w:p>
        </w:tc>
      </w:tr>
      <w:tr w:rsidR="00C376DA" w14:paraId="183C275D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FDD0B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p w14:paraId="56BEE770" w14:textId="77777777" w:rsidR="008960E6" w:rsidRPr="009C5915" w:rsidRDefault="008960E6" w:rsidP="00BD10E7">
      <w:pPr>
        <w:rPr>
          <w:b/>
          <w:bCs/>
        </w:rPr>
      </w:pPr>
    </w:p>
    <w:p w14:paraId="74C1868E" w14:textId="77777777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I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3F53F1BE" w14:textId="77777777" w:rsidR="004C6843" w:rsidRDefault="004C6843">
      <w:pPr>
        <w:rPr>
          <w:szCs w:val="24"/>
        </w:rPr>
      </w:pPr>
      <w:r>
        <w:rPr>
          <w:szCs w:val="24"/>
        </w:rPr>
        <w:lastRenderedPageBreak/>
        <w:br w:type="page"/>
      </w:r>
    </w:p>
    <w:p w14:paraId="126DDF1E" w14:textId="77777777" w:rsidR="00101593" w:rsidRPr="00EE22D4" w:rsidRDefault="00475585" w:rsidP="00D940D9">
      <w:pPr>
        <w:spacing w:line="276" w:lineRule="auto"/>
        <w:rPr>
          <w:szCs w:val="24"/>
        </w:rPr>
      </w:pPr>
      <w:r w:rsidRPr="00475585">
        <w:rPr>
          <w:b/>
          <w:bCs/>
          <w:sz w:val="28"/>
          <w:szCs w:val="32"/>
          <w:u w:val="single"/>
        </w:rPr>
        <w:lastRenderedPageBreak/>
        <w:t xml:space="preserve">Part III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6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C153441" w14:textId="77777777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40F19395" w14:textId="77777777" w:rsidTr="00B006A3">
        <w:trPr>
          <w:trHeight w:val="404"/>
        </w:trPr>
        <w:tc>
          <w:tcPr>
            <w:tcW w:w="5215" w:type="dxa"/>
          </w:tcPr>
          <w:p w14:paraId="7482577C" w14:textId="7777777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476320E4" w14:textId="77777777" w:rsidR="005F3AA7" w:rsidRDefault="005F3AA7" w:rsidP="00BD10E7">
            <w:r>
              <w:t>Column B</w:t>
            </w:r>
          </w:p>
        </w:tc>
      </w:tr>
      <w:tr w:rsidR="005F3AA7" w14:paraId="57B832EC" w14:textId="77777777" w:rsidTr="00B006A3">
        <w:trPr>
          <w:trHeight w:val="1376"/>
        </w:trPr>
        <w:tc>
          <w:tcPr>
            <w:tcW w:w="5215" w:type="dxa"/>
          </w:tcPr>
          <w:p w14:paraId="0EB7A348" w14:textId="77777777" w:rsidR="005F3AA7" w:rsidRDefault="005F3AA7" w:rsidP="00BD10E7"/>
          <w:p w14:paraId="35FFC711" w14:textId="77777777" w:rsidR="005F3AA7" w:rsidRDefault="005F3AA7" w:rsidP="00BD10E7">
            <w:r>
              <w:t xml:space="preserve"> </w:t>
            </w:r>
          </w:p>
          <w:p w14:paraId="30849CB6" w14:textId="77777777" w:rsidR="00A77EA8" w:rsidRDefault="005F3AA7" w:rsidP="00BD10E7">
            <w:r>
              <w:t xml:space="preserve">   </w:t>
            </w:r>
            <w:r w:rsidRPr="005F3AA7">
              <w:t>1. Something sweet.</w:t>
            </w:r>
          </w:p>
          <w:p w14:paraId="6A7CBB2C" w14:textId="77777777" w:rsidR="005F3AA7" w:rsidRDefault="005F3AA7" w:rsidP="00BD10E7"/>
          <w:p w14:paraId="4E2564A5" w14:textId="77777777" w:rsidR="005F3AA7" w:rsidRDefault="005F3AA7" w:rsidP="00BD10E7"/>
          <w:p w14:paraId="0B92E9BB" w14:textId="77777777" w:rsidR="00A77EA8" w:rsidRDefault="005F3AA7" w:rsidP="00BD10E7">
            <w:r>
              <w:t xml:space="preserve">   </w:t>
            </w:r>
            <w:r w:rsidRPr="005F3AA7">
              <w:t>2. Something salty.</w:t>
            </w:r>
          </w:p>
          <w:p w14:paraId="1E1D71F8" w14:textId="77777777" w:rsidR="005F3AA7" w:rsidRDefault="005F3AA7" w:rsidP="00BD10E7"/>
          <w:p w14:paraId="6AA9F20F" w14:textId="77777777" w:rsidR="005F3AA7" w:rsidRDefault="005F3AA7" w:rsidP="00BD10E7"/>
          <w:p w14:paraId="14B827C8" w14:textId="77777777" w:rsidR="00A77EA8" w:rsidRDefault="005F3AA7" w:rsidP="00BD10E7">
            <w:r>
              <w:t xml:space="preserve">   </w:t>
            </w:r>
            <w:r w:rsidRPr="005F3AA7">
              <w:t>3. Something chewy.</w:t>
            </w:r>
          </w:p>
          <w:p w14:paraId="77DAE092" w14:textId="77777777" w:rsidR="005F3AA7" w:rsidRDefault="005F3AA7" w:rsidP="00BD10E7"/>
          <w:p w14:paraId="22E634BB" w14:textId="77777777" w:rsidR="005F3AA7" w:rsidRDefault="005F3AA7" w:rsidP="00BD10E7"/>
          <w:p w14:paraId="7481AECA" w14:textId="77777777" w:rsidR="00A77EA8" w:rsidRDefault="005F3AA7" w:rsidP="00BD10E7">
            <w:r>
              <w:t xml:space="preserve">   </w:t>
            </w:r>
            <w:r w:rsidRPr="005F3AA7">
              <w:t>4. Something bitter.</w:t>
            </w:r>
          </w:p>
          <w:p w14:paraId="2E1B78D0" w14:textId="77777777" w:rsidR="005F3AA7" w:rsidRDefault="005F3AA7" w:rsidP="00BD10E7"/>
          <w:p w14:paraId="6EF6A019" w14:textId="77777777" w:rsidR="005F3AA7" w:rsidRDefault="005F3AA7" w:rsidP="00BD10E7"/>
          <w:p w14:paraId="0668C570" w14:textId="77777777" w:rsidR="00A77EA8" w:rsidRDefault="005F3AA7" w:rsidP="00BD10E7">
            <w:r>
              <w:t xml:space="preserve">   </w:t>
            </w:r>
            <w:r w:rsidRPr="005F3AA7">
              <w:t>5. Cold</w:t>
            </w:r>
          </w:p>
          <w:p w14:paraId="7C6B11F5" w14:textId="77777777" w:rsidR="005F3AA7" w:rsidRDefault="005F3AA7" w:rsidP="00BD10E7"/>
          <w:p w14:paraId="329CCDA7" w14:textId="77777777" w:rsidR="005F3AA7" w:rsidRDefault="005F3AA7" w:rsidP="00BD10E7"/>
          <w:p w14:paraId="448A5E01" w14:textId="77777777" w:rsidR="00A77EA8" w:rsidRDefault="005F3AA7" w:rsidP="00BD10E7">
            <w:r>
              <w:t xml:space="preserve">   </w:t>
            </w:r>
            <w:r w:rsidRPr="005F3AA7">
              <w:t>6. Hot</w:t>
            </w:r>
          </w:p>
          <w:p w14:paraId="0B451A24" w14:textId="77777777" w:rsidR="005F3AA7" w:rsidRDefault="005F3AA7" w:rsidP="00BD10E7"/>
          <w:p w14:paraId="75089F62" w14:textId="77777777" w:rsidR="005F3AA7" w:rsidRDefault="005F3AA7" w:rsidP="00BD10E7"/>
          <w:p w14:paraId="66D7574E" w14:textId="77777777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6E3D29F8" w14:textId="77777777" w:rsidR="002461D0" w:rsidRDefault="002461D0" w:rsidP="00BD10E7"/>
          <w:p w14:paraId="3B7FF8BE" w14:textId="77777777" w:rsidR="005F3AA7" w:rsidRDefault="005F3AA7" w:rsidP="00BD10E7"/>
          <w:p w14:paraId="37766F5C" w14:textId="77777777" w:rsidR="00B006A3" w:rsidRDefault="005F3AA7" w:rsidP="00BD10E7">
            <w:r>
              <w:t xml:space="preserve"> </w:t>
            </w:r>
            <w:r w:rsidRPr="005F3AA7">
              <w:t>A. Ice</w:t>
            </w:r>
          </w:p>
          <w:p w14:paraId="559AEA32" w14:textId="77777777" w:rsidR="00D712B5" w:rsidRDefault="00D712B5" w:rsidP="00BD10E7"/>
          <w:p w14:paraId="33176ED6" w14:textId="77777777" w:rsidR="00B006A3" w:rsidRDefault="005F3AA7" w:rsidP="00BD10E7">
            <w:r>
              <w:t xml:space="preserve"> </w:t>
            </w:r>
            <w:r w:rsidRPr="005F3AA7">
              <w:t>B. Fire</w:t>
            </w:r>
          </w:p>
          <w:p w14:paraId="2503C616" w14:textId="77777777" w:rsidR="00D712B5" w:rsidRDefault="00D712B5" w:rsidP="00BD10E7"/>
          <w:p w14:paraId="1CD2F244" w14:textId="77777777" w:rsidR="00B006A3" w:rsidRDefault="005F3AA7" w:rsidP="00BD10E7">
            <w:r>
              <w:t xml:space="preserve"> </w:t>
            </w:r>
            <w:r w:rsidRPr="005F3AA7">
              <w:t>C. Sugar</w:t>
            </w:r>
          </w:p>
          <w:p w14:paraId="63A4DDFD" w14:textId="77777777" w:rsidR="00D712B5" w:rsidRDefault="00D712B5" w:rsidP="00BD10E7"/>
          <w:p w14:paraId="46E51118" w14:textId="77777777" w:rsidR="00B006A3" w:rsidRDefault="005F3AA7" w:rsidP="00BD10E7">
            <w:r>
              <w:t xml:space="preserve"> </w:t>
            </w:r>
            <w:r w:rsidRPr="005F3AA7">
              <w:t>D. Lime</w:t>
            </w:r>
          </w:p>
          <w:p w14:paraId="5CCDABEB" w14:textId="77777777" w:rsidR="00D712B5" w:rsidRDefault="00D712B5" w:rsidP="00BD10E7"/>
          <w:p w14:paraId="59494D48" w14:textId="77777777" w:rsidR="00B006A3" w:rsidRDefault="005F3AA7" w:rsidP="00BD10E7">
            <w:r>
              <w:t xml:space="preserve"> </w:t>
            </w:r>
            <w:r w:rsidRPr="005F3AA7">
              <w:t>E. Liver</w:t>
            </w:r>
          </w:p>
          <w:p w14:paraId="6C26A71C" w14:textId="77777777" w:rsidR="00D712B5" w:rsidRDefault="00D712B5" w:rsidP="00BD10E7"/>
          <w:p w14:paraId="21E5C2DA" w14:textId="77777777" w:rsidR="00B006A3" w:rsidRDefault="005F3AA7" w:rsidP="00BD10E7">
            <w:r>
              <w:t xml:space="preserve"> </w:t>
            </w:r>
            <w:r w:rsidRPr="005F3AA7">
              <w:t>F. Chili</w:t>
            </w:r>
          </w:p>
          <w:p w14:paraId="0670EB68" w14:textId="77777777" w:rsidR="00D712B5" w:rsidRDefault="00D712B5" w:rsidP="00BD10E7"/>
          <w:p w14:paraId="3503AFD3" w14:textId="77777777" w:rsidR="00B006A3" w:rsidRDefault="005F3AA7" w:rsidP="00BD10E7">
            <w:r>
              <w:t xml:space="preserve"> </w:t>
            </w:r>
            <w:r w:rsidRPr="005F3AA7">
              <w:t>G. Beef Jerky</w:t>
            </w:r>
          </w:p>
          <w:p w14:paraId="697D1096" w14:textId="77777777" w:rsidR="00D712B5" w:rsidRDefault="00D712B5" w:rsidP="00BD10E7"/>
          <w:p w14:paraId="7DF229A6" w14:textId="77777777" w:rsidR="00B006A3" w:rsidRDefault="005F3AA7" w:rsidP="00BD10E7">
            <w:r>
              <w:t xml:space="preserve"> </w:t>
            </w:r>
            <w:r w:rsidRPr="005F3AA7">
              <w:t>H. Soy Sauce</w:t>
            </w:r>
          </w:p>
          <w:p w14:paraId="4E34B95E" w14:textId="77777777" w:rsidR="00D712B5" w:rsidRDefault="00D712B5" w:rsidP="00BD10E7"/>
        </w:tc>
      </w:tr>
    </w:tbl>
    <w:p w14:paraId="50867787" w14:textId="77777777" w:rsidR="00307FB5" w:rsidRDefault="00307FB5" w:rsidP="00BD10E7"/>
    <w:p w14:paraId="51A4502E" w14:textId="77777777" w:rsidR="00C23DBD" w:rsidRPr="00307FB5" w:rsidRDefault="00C23DBD" w:rsidP="00BD10E7"/>
    <w:p w14:paraId="27A4E242" w14:textId="77777777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I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7B88C6E1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9429BD3" w14:textId="77777777" w:rsidR="00A1544F" w:rsidRPr="00EE22D4" w:rsidRDefault="00475585" w:rsidP="00EE22D4">
      <w:pPr>
        <w:rPr>
          <w:szCs w:val="24"/>
        </w:rPr>
      </w:pPr>
      <w:r w:rsidRPr="00475585">
        <w:rPr>
          <w:b/>
          <w:bCs/>
          <w:sz w:val="28"/>
          <w:szCs w:val="32"/>
          <w:u w:val="single"/>
        </w:rPr>
        <w:lastRenderedPageBreak/>
        <w:t xml:space="preserve">Part IV: </w:t>
      </w:r>
      <w:r w:rsidR="00A1544F" w:rsidRPr="00A1544F">
        <w:rPr>
          <w:b/>
          <w:bCs/>
          <w:sz w:val="28"/>
          <w:szCs w:val="32"/>
          <w:u w:val="single"/>
        </w:rPr>
        <w:t>Short Questions (2 Questions : 2 marks each)</w:t>
      </w:r>
    </w:p>
    <w:p w14:paraId="1B60D1AF" w14:textId="77777777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ED0289E" w14:textId="77777777" w:rsidTr="00EF1395">
        <w:tc>
          <w:tcPr>
            <w:tcW w:w="704" w:type="dxa"/>
          </w:tcPr>
          <w:p w14:paraId="6C58ECDB" w14:textId="77777777" w:rsidR="00767BA4" w:rsidRDefault="00767BA4" w:rsidP="00EF1395"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9278" w:type="dxa"/>
          </w:tcPr>
          <w:p w14:paraId="2A8375EF" w14:textId="77777777" w:rsidR="00A77EA8" w:rsidRDefault="00767BA4" w:rsidP="00EF1395">
            <w:r>
              <w:rPr>
                <w:rFonts w:cs="Times New Roman"/>
                <w:szCs w:val="24"/>
              </w:rPr>
              <w:t>What is an apple?</w:t>
            </w:r>
          </w:p>
          <w:p w14:paraId="10502CB7" w14:textId="77777777" w:rsidR="00767BA4" w:rsidRDefault="00767BA4" w:rsidP="00EF1395"/>
        </w:tc>
      </w:tr>
      <w:tr w:rsidR="00767BA4" w14:paraId="6D2548D5" w14:textId="77777777" w:rsidTr="00EF1395">
        <w:trPr>
          <w:trHeight w:val="180"/>
        </w:trPr>
        <w:tc>
          <w:tcPr>
            <w:tcW w:w="9982" w:type="dxa"/>
            <w:gridSpan w:val="2"/>
          </w:tcPr>
          <w:p w14:paraId="42B321D2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7B06586C" w14:textId="77777777" w:rsidTr="00EF1395">
        <w:tc>
          <w:tcPr>
            <w:tcW w:w="704" w:type="dxa"/>
          </w:tcPr>
          <w:p w14:paraId="4A680186" w14:textId="77777777" w:rsidR="00767BA4" w:rsidRDefault="00767BA4" w:rsidP="00EF1395"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9278" w:type="dxa"/>
          </w:tcPr>
          <w:p w14:paraId="130F4C1F" w14:textId="77777777" w:rsidR="00A77EA8" w:rsidRDefault="00767BA4" w:rsidP="00EF1395">
            <w:r>
              <w:rPr>
                <w:rFonts w:cs="Times New Roman"/>
                <w:szCs w:val="24"/>
              </w:rPr>
              <w:t>List two common ingredients used in a healing potion.</w:t>
            </w:r>
          </w:p>
          <w:p w14:paraId="4CE7FDF4" w14:textId="77777777" w:rsidR="00767BA4" w:rsidRDefault="00767BA4" w:rsidP="00EF1395"/>
        </w:tc>
      </w:tr>
      <w:tr w:rsidR="00767BA4" w14:paraId="375A343C" w14:textId="77777777" w:rsidTr="00EF1395">
        <w:trPr>
          <w:trHeight w:val="180"/>
        </w:trPr>
        <w:tc>
          <w:tcPr>
            <w:tcW w:w="9982" w:type="dxa"/>
            <w:gridSpan w:val="2"/>
          </w:tcPr>
          <w:p w14:paraId="3D7B1ED2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1A92A263" w14:textId="77777777" w:rsidR="00767BA4" w:rsidRPr="00475585" w:rsidRDefault="00767BA4" w:rsidP="00A1544F">
      <w:pPr>
        <w:spacing w:before="240"/>
        <w:rPr>
          <w:szCs w:val="24"/>
        </w:rPr>
      </w:pPr>
    </w:p>
    <w:p w14:paraId="066C7979" w14:textId="77777777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0A7CD1B4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7185A973" w14:textId="77777777" w:rsidR="00A1544F" w:rsidRPr="00EE22D4" w:rsidRDefault="00475585" w:rsidP="00475585">
      <w:pPr>
        <w:rPr>
          <w:szCs w:val="24"/>
        </w:rPr>
      </w:pPr>
      <w:r w:rsidRPr="00475585">
        <w:rPr>
          <w:b/>
          <w:bCs/>
          <w:sz w:val="28"/>
          <w:szCs w:val="32"/>
          <w:u w:val="single"/>
        </w:rPr>
        <w:lastRenderedPageBreak/>
        <w:t xml:space="preserve">Part V: </w:t>
      </w:r>
      <w:r w:rsidR="00A1544F" w:rsidRPr="00A1544F">
        <w:rPr>
          <w:b/>
          <w:bCs/>
          <w:sz w:val="28"/>
          <w:szCs w:val="32"/>
          <w:u w:val="single"/>
        </w:rPr>
        <w:t>Long Questions (2 Questions : 5 marks each)</w:t>
      </w:r>
    </w:p>
    <w:p w14:paraId="2FC2906C" w14:textId="77777777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5F9D6C79" w14:textId="77777777" w:rsidTr="00EF1395">
        <w:tc>
          <w:tcPr>
            <w:tcW w:w="704" w:type="dxa"/>
          </w:tcPr>
          <w:p w14:paraId="562B4B96" w14:textId="77777777" w:rsidR="00767BA4" w:rsidRDefault="00767BA4" w:rsidP="00EF1395"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9278" w:type="dxa"/>
          </w:tcPr>
          <w:p w14:paraId="55FF96DA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scribe your favourite place.</w:t>
            </w:r>
          </w:p>
          <w:p w14:paraId="494B0F79" w14:textId="77777777" w:rsidR="00767BA4" w:rsidRDefault="00767BA4" w:rsidP="00EF1395"/>
        </w:tc>
      </w:tr>
      <w:tr w:rsidR="00767BA4" w14:paraId="6EEA546F" w14:textId="77777777" w:rsidTr="00EF1395">
        <w:trPr>
          <w:trHeight w:val="180"/>
        </w:trPr>
        <w:tc>
          <w:tcPr>
            <w:tcW w:w="9982" w:type="dxa"/>
            <w:gridSpan w:val="2"/>
          </w:tcPr>
          <w:p w14:paraId="35573DCB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12F7BF46" w14:textId="77777777" w:rsidTr="00EF1395">
        <w:tc>
          <w:tcPr>
            <w:tcW w:w="704" w:type="dxa"/>
          </w:tcPr>
          <w:p w14:paraId="2EB60F4D" w14:textId="77777777" w:rsidR="00767BA4" w:rsidRDefault="00767BA4" w:rsidP="00EF1395"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9278" w:type="dxa"/>
          </w:tcPr>
          <w:p w14:paraId="1975C2E2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scribe the process of constructing a defensive enchantment, including necessary spells, materials, and safety precautions.</w:t>
            </w:r>
          </w:p>
          <w:p w14:paraId="55C21DA2" w14:textId="77777777" w:rsidR="00767BA4" w:rsidRDefault="00767BA4" w:rsidP="00EF1395"/>
        </w:tc>
      </w:tr>
      <w:tr w:rsidR="00767BA4" w14:paraId="31D6965C" w14:textId="77777777" w:rsidTr="00EF1395">
        <w:trPr>
          <w:trHeight w:val="180"/>
        </w:trPr>
        <w:tc>
          <w:tcPr>
            <w:tcW w:w="9982" w:type="dxa"/>
            <w:gridSpan w:val="2"/>
          </w:tcPr>
          <w:p w14:paraId="457197BA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10530E75" w14:textId="77777777" w:rsidR="003F3994" w:rsidRPr="00475585" w:rsidRDefault="003F3994" w:rsidP="00EA461F">
      <w:pPr>
        <w:spacing w:before="240"/>
        <w:rPr>
          <w:szCs w:val="24"/>
        </w:rPr>
      </w:pPr>
    </w:p>
    <w:p w14:paraId="5D5E5979" w14:textId="77777777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9"/>
      <w:footerReference w:type="default" r:id="rId10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20F38" w14:textId="77777777" w:rsidR="00AB2AB3" w:rsidRDefault="00AB2AB3" w:rsidP="001E452A">
      <w:r>
        <w:separator/>
      </w:r>
    </w:p>
  </w:endnote>
  <w:endnote w:type="continuationSeparator" w:id="0">
    <w:p w14:paraId="653C003F" w14:textId="77777777" w:rsidR="00AB2AB3" w:rsidRDefault="00AB2AB3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392377" w14:textId="77777777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4112388D" w14:textId="77777777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31050C6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080B3" w14:textId="77777777" w:rsidR="00AB2AB3" w:rsidRDefault="00AB2AB3" w:rsidP="001E452A">
      <w:r>
        <w:separator/>
      </w:r>
    </w:p>
  </w:footnote>
  <w:footnote w:type="continuationSeparator" w:id="0">
    <w:p w14:paraId="07B83BD2" w14:textId="77777777" w:rsidR="00AB2AB3" w:rsidRDefault="00AB2AB3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1985"/>
    </w:tblGrid>
    <w:tr w:rsidR="00654FEC" w14:paraId="18CE05AF" w14:textId="77777777" w:rsidTr="00654FEC">
      <w:tc>
        <w:tcPr>
          <w:tcW w:w="7508" w:type="dxa"/>
        </w:tcPr>
        <w:p w14:paraId="1A2460D4" w14:textId="77777777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ABC1234</w:t>
          </w:r>
        </w:p>
      </w:tc>
      <w:tc>
        <w:tcPr>
          <w:tcW w:w="1985" w:type="dxa"/>
        </w:tcPr>
        <w:p w14:paraId="00A36E60" w14:textId="77777777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MIDTERM_1/2025</w:t>
          </w:r>
        </w:p>
      </w:tc>
    </w:tr>
  </w:tbl>
  <w:p w14:paraId="32BCD5E1" w14:textId="77777777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24C16B" wp14:editId="601CE1E3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4D92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4FB5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AB3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4104A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7</Pages>
  <Words>553</Words>
  <Characters>315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subject/>
  <dc:creator>miyeounsong</dc:creator>
  <dc:description/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14:00Z</dcterms:modified>
  <dc:identifier/>
  <dc:language/>
</cp:coreProperties>
</file>